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0BEB89" w14:textId="0395E520" w:rsidR="00D018D5" w:rsidRDefault="00D018D5">
      <w:pPr>
        <w:widowControl/>
        <w:jc w:val="left"/>
      </w:pPr>
      <w:r>
        <w:rPr>
          <w:rFonts w:hint="eastAsia"/>
        </w:rPr>
        <w:t>生词</w:t>
      </w:r>
      <w:r w:rsidRPr="00D018D5">
        <w:drawing>
          <wp:inline distT="0" distB="0" distL="0" distR="0" wp14:anchorId="2883A803" wp14:editId="6416AE12">
            <wp:extent cx="5274310" cy="1590040"/>
            <wp:effectExtent l="0" t="0" r="2540" b="0"/>
            <wp:docPr id="9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5900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D3654F" w14:textId="33E27E16" w:rsidR="00D018D5" w:rsidRDefault="00D018D5">
      <w:pPr>
        <w:widowControl/>
        <w:jc w:val="left"/>
      </w:pPr>
      <w:r>
        <w:br w:type="page"/>
      </w:r>
    </w:p>
    <w:p w14:paraId="6EF7F0FB" w14:textId="2B293B44" w:rsidR="00FE3887" w:rsidRDefault="00D018D5">
      <w:r w:rsidRPr="00D018D5">
        <w:lastRenderedPageBreak/>
        <w:drawing>
          <wp:inline distT="0" distB="0" distL="0" distR="0" wp14:anchorId="5F0CC869" wp14:editId="217A95A8">
            <wp:extent cx="5274310" cy="3616960"/>
            <wp:effectExtent l="0" t="0" r="2540" b="254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6169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7A56AA" w14:textId="7F82FDEF" w:rsidR="00D018D5" w:rsidRDefault="00D018D5">
      <w:pPr>
        <w:rPr>
          <w:rFonts w:hint="eastAsia"/>
        </w:rPr>
      </w:pPr>
      <w:r>
        <w:rPr>
          <w:noProof/>
        </w:rPr>
        <w:drawing>
          <wp:inline distT="0" distB="0" distL="0" distR="0" wp14:anchorId="5F54C291" wp14:editId="6EA537AE">
            <wp:extent cx="5274310" cy="2284730"/>
            <wp:effectExtent l="0" t="0" r="2540" b="127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2847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162939" w14:textId="28A75FDA" w:rsidR="00D018D5" w:rsidRPr="00D018D5" w:rsidRDefault="00D018D5">
      <w:pPr>
        <w:rPr>
          <w:highlight w:val="yellow"/>
        </w:rPr>
      </w:pPr>
      <w:r w:rsidRPr="00D018D5">
        <w:rPr>
          <w:rFonts w:hint="eastAsia"/>
          <w:highlight w:val="yellow"/>
        </w:rPr>
        <w:t>正确做法：I</w:t>
      </w:r>
      <w:r w:rsidRPr="00D018D5">
        <w:rPr>
          <w:highlight w:val="yellow"/>
        </w:rPr>
        <w:t xml:space="preserve"> don’t know</w:t>
      </w:r>
    </w:p>
    <w:p w14:paraId="3814EBCA" w14:textId="447EE0B8" w:rsidR="00D018D5" w:rsidRDefault="00D018D5">
      <w:r w:rsidRPr="00D018D5">
        <w:rPr>
          <w:rFonts w:hint="eastAsia"/>
          <w:highlight w:val="yellow"/>
        </w:rPr>
        <w:t>错误原因：我不太理解原文是什么意思。它里面说有个可以把牛致死的虫子因为降水</w:t>
      </w:r>
      <w:proofErr w:type="gramStart"/>
      <w:r w:rsidRPr="00D018D5">
        <w:rPr>
          <w:rFonts w:hint="eastAsia"/>
          <w:highlight w:val="yellow"/>
        </w:rPr>
        <w:t>原因南</w:t>
      </w:r>
      <w:proofErr w:type="gramEnd"/>
      <w:r w:rsidRPr="00D018D5">
        <w:rPr>
          <w:rFonts w:hint="eastAsia"/>
          <w:highlight w:val="yellow"/>
        </w:rPr>
        <w:t>移了，然后牛跟着这个</w:t>
      </w:r>
      <w:proofErr w:type="gramStart"/>
      <w:r w:rsidRPr="00D018D5">
        <w:rPr>
          <w:rFonts w:hint="eastAsia"/>
          <w:highlight w:val="yellow"/>
        </w:rPr>
        <w:t>虫子南</w:t>
      </w:r>
      <w:proofErr w:type="gramEnd"/>
      <w:r w:rsidRPr="00D018D5">
        <w:rPr>
          <w:rFonts w:hint="eastAsia"/>
          <w:highlight w:val="yellow"/>
        </w:rPr>
        <w:t>移，这是什么逻辑？赶着去死吗？（这个是《送我一朵小红花》里面的台词）</w:t>
      </w:r>
    </w:p>
    <w:p w14:paraId="527FCC4F" w14:textId="0BCDC7E5" w:rsidR="00D018D5" w:rsidRDefault="00D018D5"/>
    <w:p w14:paraId="707A63D2" w14:textId="78F4905D" w:rsidR="00D018D5" w:rsidRDefault="00D018D5">
      <w:r w:rsidRPr="00D018D5">
        <w:lastRenderedPageBreak/>
        <w:drawing>
          <wp:inline distT="0" distB="0" distL="0" distR="0" wp14:anchorId="6F9305A0" wp14:editId="515D8F54">
            <wp:extent cx="5274310" cy="2976245"/>
            <wp:effectExtent l="0" t="0" r="2540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9762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9533ECA" wp14:editId="5B69318C">
            <wp:extent cx="5274310" cy="2766695"/>
            <wp:effectExtent l="0" t="0" r="2540" b="0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7666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E0A1A4" w14:textId="63FC55DF" w:rsidR="00D018D5" w:rsidRDefault="00D018D5">
      <w:r>
        <w:rPr>
          <w:rFonts w:hint="eastAsia"/>
        </w:rPr>
        <w:t>错误原因：不知道a</w:t>
      </w:r>
      <w:r>
        <w:t>lbeit</w:t>
      </w:r>
      <w:r>
        <w:rPr>
          <w:rFonts w:hint="eastAsia"/>
        </w:rPr>
        <w:t>是啥意思</w:t>
      </w:r>
    </w:p>
    <w:p w14:paraId="627749F7" w14:textId="6122213A" w:rsidR="00D018D5" w:rsidRDefault="00D018D5">
      <w:r>
        <w:rPr>
          <w:rFonts w:hint="eastAsia"/>
        </w:rPr>
        <w:t>正确做法：</w:t>
      </w:r>
      <w:r>
        <w:t>albeit</w:t>
      </w:r>
      <w:r>
        <w:rPr>
          <w:rFonts w:hint="eastAsia"/>
        </w:rPr>
        <w:t>的意思是即使，所以选</w:t>
      </w:r>
      <w:r>
        <w:t>though</w:t>
      </w:r>
      <w:r>
        <w:rPr>
          <w:rFonts w:hint="eastAsia"/>
        </w:rPr>
        <w:t>。</w:t>
      </w:r>
    </w:p>
    <w:p w14:paraId="7561928C" w14:textId="3B3FF4F4" w:rsidR="00D018D5" w:rsidRDefault="00D018D5"/>
    <w:p w14:paraId="7A7D1862" w14:textId="584721D0" w:rsidR="00D018D5" w:rsidRDefault="00D018D5">
      <w:pPr>
        <w:rPr>
          <w:rFonts w:hint="eastAsia"/>
        </w:rPr>
      </w:pPr>
      <w:r w:rsidRPr="00D018D5">
        <w:lastRenderedPageBreak/>
        <w:drawing>
          <wp:inline distT="0" distB="0" distL="0" distR="0" wp14:anchorId="47697235" wp14:editId="6AC3C1D8">
            <wp:extent cx="5274310" cy="4530090"/>
            <wp:effectExtent l="0" t="0" r="2540" b="381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5300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D018D5">
        <w:drawing>
          <wp:inline distT="0" distB="0" distL="0" distR="0" wp14:anchorId="3BE917E8" wp14:editId="603828B0">
            <wp:extent cx="5274310" cy="1774190"/>
            <wp:effectExtent l="0" t="0" r="2540" b="0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7741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4F2D4B" w14:textId="22AAD346" w:rsidR="00D018D5" w:rsidRDefault="00D018D5">
      <w:r>
        <w:rPr>
          <w:rFonts w:hint="eastAsia"/>
        </w:rPr>
        <w:t>正确做法：C的对象是对的，B的对象是错的，所以选B</w:t>
      </w:r>
    </w:p>
    <w:p w14:paraId="0E77ED0A" w14:textId="19CA83C8" w:rsidR="00D018D5" w:rsidRDefault="00D018D5">
      <w:r>
        <w:rPr>
          <w:rFonts w:hint="eastAsia"/>
        </w:rPr>
        <w:t>错误原因：在我一个中国人眼里这两个句子貌似没什么区别。</w:t>
      </w:r>
    </w:p>
    <w:p w14:paraId="092E5E7C" w14:textId="657DD482" w:rsidR="00D018D5" w:rsidRDefault="00D018D5"/>
    <w:p w14:paraId="274E60A3" w14:textId="22BCEFDC" w:rsidR="00D018D5" w:rsidRDefault="00D018D5">
      <w:r w:rsidRPr="00D018D5">
        <w:lastRenderedPageBreak/>
        <w:drawing>
          <wp:inline distT="0" distB="0" distL="0" distR="0" wp14:anchorId="5AAB136E" wp14:editId="07ECCE8F">
            <wp:extent cx="5274310" cy="3338830"/>
            <wp:effectExtent l="0" t="0" r="2540" b="0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3388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4A8F55" w14:textId="1A34C011" w:rsidR="00D018D5" w:rsidRDefault="00D018D5">
      <w:r w:rsidRPr="00D018D5">
        <w:drawing>
          <wp:inline distT="0" distB="0" distL="0" distR="0" wp14:anchorId="565C27D5" wp14:editId="0947953B">
            <wp:extent cx="5274310" cy="2672715"/>
            <wp:effectExtent l="0" t="0" r="2540" b="0"/>
            <wp:docPr id="8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6727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B91886" w14:textId="45B0D005" w:rsidR="00D018D5" w:rsidRDefault="00D018D5">
      <w:pPr>
        <w:rPr>
          <w:rFonts w:hint="eastAsia"/>
        </w:rPr>
      </w:pPr>
      <w:r w:rsidRPr="00D018D5">
        <w:rPr>
          <w:rFonts w:hint="eastAsia"/>
          <w:highlight w:val="yellow"/>
        </w:rPr>
        <w:t>错误原因：y</w:t>
      </w:r>
      <w:r w:rsidRPr="00D018D5">
        <w:rPr>
          <w:highlight w:val="yellow"/>
        </w:rPr>
        <w:t>ysy</w:t>
      </w:r>
      <w:r w:rsidRPr="00D018D5">
        <w:rPr>
          <w:rFonts w:hint="eastAsia"/>
          <w:highlight w:val="yellow"/>
        </w:rPr>
        <w:t>，我觉的这题的C选项有点歧义啊。我不知道它的意思究竟是在很久以前这个Hot</w:t>
      </w:r>
      <w:r w:rsidRPr="00D018D5">
        <w:rPr>
          <w:highlight w:val="yellow"/>
        </w:rPr>
        <w:t>spot</w:t>
      </w:r>
      <w:r w:rsidRPr="00D018D5">
        <w:rPr>
          <w:rFonts w:hint="eastAsia"/>
          <w:highlight w:val="yellow"/>
        </w:rPr>
        <w:t>就消失了（意思就是很久以前的之前</w:t>
      </w:r>
      <w:proofErr w:type="gramStart"/>
      <w:r w:rsidRPr="00D018D5">
        <w:rPr>
          <w:rFonts w:hint="eastAsia"/>
          <w:highlight w:val="yellow"/>
        </w:rPr>
        <w:t>有但是</w:t>
      </w:r>
      <w:proofErr w:type="gramEnd"/>
      <w:r w:rsidRPr="00D018D5">
        <w:rPr>
          <w:rFonts w:hint="eastAsia"/>
          <w:highlight w:val="yellow"/>
        </w:rPr>
        <w:t>很久之前小时了）还是很久以前没有但是最近有了，导致我直接排除了C选项。</w:t>
      </w:r>
    </w:p>
    <w:sectPr w:rsidR="00D018D5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bordersDoNotSurroundHeader/>
  <w:bordersDoNotSurroundFooter/>
  <w:proofState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Y1NLEwMTMxMjIwNjRX0lEKTi0uzszPAykwrAUAhrs/SywAAAA="/>
  </w:docVars>
  <w:rsids>
    <w:rsidRoot w:val="00E438C5"/>
    <w:rsid w:val="00D018D5"/>
    <w:rsid w:val="00E438C5"/>
    <w:rsid w:val="00FE38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6CC00AE"/>
  <w15:chartTrackingRefBased/>
  <w15:docId w15:val="{3FACECD5-2137-475D-9184-2C6BB86F7A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0" Type="http://schemas.openxmlformats.org/officeDocument/2006/relationships/image" Target="media/image7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5</Pages>
  <Words>50</Words>
  <Characters>286</Characters>
  <Application>Microsoft Office Word</Application>
  <DocSecurity>0</DocSecurity>
  <Lines>2</Lines>
  <Paragraphs>1</Paragraphs>
  <ScaleCrop>false</ScaleCrop>
  <Company/>
  <LinksUpToDate>false</LinksUpToDate>
  <CharactersWithSpaces>3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en, Zhirong</dc:creator>
  <cp:keywords/>
  <dc:description/>
  <cp:lastModifiedBy>Chen, Zhirong</cp:lastModifiedBy>
  <cp:revision>2</cp:revision>
  <dcterms:created xsi:type="dcterms:W3CDTF">2021-08-15T15:27:00Z</dcterms:created>
  <dcterms:modified xsi:type="dcterms:W3CDTF">2021-08-15T15:38:00Z</dcterms:modified>
</cp:coreProperties>
</file>